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uction in temperature effect with nutrient enrich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-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7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9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4T22:48:12Z</dcterms:created>
  <dcterms:modified xsi:type="dcterms:W3CDTF">2024-01-04T22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